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mason-chen"/>
    <w:p>
      <w:pPr>
        <w:pStyle w:val="Heading2"/>
      </w:pPr>
      <w:r>
        <w:t xml:space="preserve">Mason Chen</w:t>
      </w:r>
    </w:p>
    <w:p>
      <w:pPr>
        <w:pStyle w:val="FirstParagraph"/>
      </w:pPr>
      <w:r>
        <w:t xml:space="preserve">Jalan Sultan, Petaling Jaya, Selangor 46050, Malaysia | mason.chen@email.com | +60 12-345 6789</w:t>
      </w:r>
    </w:p>
    <w:bookmarkEnd w:id="20"/>
    <w:p>
      <w:pPr>
        <w:pStyle w:val="BodyText"/>
      </w:pPr>
      <w:r>
        <w:t xml:space="preserve">Human Resources Department</w:t>
      </w:r>
      <w:r>
        <w:br/>
      </w:r>
      <w:r>
        <w:t xml:space="preserve">TechInnovate Solutions Sdn Bhd</w:t>
      </w:r>
      <w:r>
        <w:br/>
      </w:r>
      <w:r>
        <w:t xml:space="preserve">Level 15, Menara UOA, Jalan Pinang,</w:t>
      </w:r>
      <w:r>
        <w:br/>
      </w:r>
      <w:r>
        <w:t xml:space="preserve">50450 Kuala Lumpur, Malaysia</w:t>
      </w:r>
    </w:p>
    <w:bookmarkStart w:id="21" w:name="internship-application-letter"/>
    <w:p>
      <w:pPr>
        <w:pStyle w:val="Heading1"/>
      </w:pPr>
      <w:r>
        <w:t xml:space="preserve">Internship Application Letter</w:t>
      </w:r>
    </w:p>
    <w:p>
      <w:pPr>
        <w:pStyle w:val="FirstParagraph"/>
      </w:pPr>
      <w:r>
        <w:t xml:space="preserve">Dear Hiring Manager,</w:t>
      </w:r>
    </w:p>
    <w:p>
      <w:pPr>
        <w:pStyle w:val="BodyText"/>
      </w:pPr>
      <w:r>
        <w:t xml:space="preserve">I am writing with profound enthusiasm to submit my Internship Application Letter for the Software Development Intern position at TechInnovate Solutions Sdn Bhd in Malaysia Kuala Lumpur. As a final-year Computer Science undergraduate at Universiti Teknologi Malaysia (UTM), I have meticulously researched your company's pioneering work in AI-driven enterprise solutions and am compelled to express my deep interest in contributing to your team during the upcoming summer internship period.</w:t>
      </w:r>
    </w:p>
    <w:p>
      <w:pPr>
        <w:pStyle w:val="BodyText"/>
      </w:pPr>
      <w:r>
        <w:t xml:space="preserve">My academic journey at UTM has equipped me with a robust foundation in software engineering principles, complemented by hands-on experience developing scalable applications. I recently completed a capstone project where I led a team of four to create an IoT-based traffic management system for urban congestion reduction – a solution directly aligned with Kuala Lumpur's Smart City initiatives. Utilizing Python, React Native, and AWS cloud services, our prototype achieved 37% average traffic flow optimization in simulated KL scenarios. This experience not only honed my technical skills but also cultivated my understanding of Malaysia's unique urban challenges – particularly relevant for an intern seeking to contribute meaningfully within the Malaysia Kuala Lumpur ecosystem.</w:t>
      </w:r>
    </w:p>
    <w:p>
      <w:pPr>
        <w:pStyle w:val="BodyText"/>
      </w:pPr>
      <w:r>
        <w:t xml:space="preserve">What sets my application apart is my proactive engagement with Kuala Lumpur's tech community. Having attended three consecutive editions of KL Tech Fest as a volunteer, I've formed connections with local developers and gained insights into Southeast Asia's digital transformation landscape. During the 2023 fest, I participated in a workshop on "AI for Sustainable Urban Development" – an initiative deeply resonant with TechInnovate's recent partnership with the Kuala Lumpur City Hall (DBKL) on smart infrastructure projects. This exposure solidified my conviction that Malaysia Kuala Lumpur represents the optimal environment to grow as a developer who understands both global tech standards and local contextual needs.</w:t>
      </w:r>
    </w:p>
    <w:p>
      <w:pPr>
        <w:pStyle w:val="BodyText"/>
      </w:pPr>
      <w:r>
        <w:t xml:space="preserve">My technical toolkit includes proficiency in Java, Python, and SQL, with recent certifications in Google Cloud Professional Data Engineer and AWS Certified Solutions Architect (Associate). I've applied these skills through a previous internship at MyntraTech Malaysia – where I optimized their inventory management system's data pipeline, reducing processing time by 42%. What excites me most about TechInnovate is your work on the "KL Connect" mobility platform that integrates public transportation APIs. As someone who daily navigates KL's complex transit network (using LRT, MRT, and bus services), I understand this project's real-world impact intimately and am eager to contribute to such meaningful solutions.</w:t>
      </w:r>
    </w:p>
    <w:p>
      <w:pPr>
        <w:pStyle w:val="BodyText"/>
      </w:pPr>
      <w:r>
        <w:t xml:space="preserve">My decision to pursue an internship in Malaysia Kuala Lumpur is deeply strategic. While I've completed two academic exchanges in Singapore and Japan, KL uniquely bridges Southeast Asia's rapid technological adoption with rich cultural diversity – a dynamic I believe accelerates professional growth. The city's status as ASEAN's leading digital economy hub (ranked #7 globally by the World Economic Forum) offers unparalleled exposure to emerging tech trends like blockchain applications in supply chain management (a focus area for your Innovation Lab). As I prepare for my career, I seek an environment where I can absorb local business nuances while applying international best practices – precisely what TechInnovate cultivates through your mentorship program.</w:t>
      </w:r>
    </w:p>
    <w:p>
      <w:pPr>
        <w:pStyle w:val="BodyText"/>
      </w:pPr>
      <w:r>
        <w:t xml:space="preserve">What particularly resonates with me about your internship structure is the 12-week rotational model across product development and client solutions teams. Having observed your team's work on the recently launched "EduTech Malaysia" platform during a campus recruitment session last month, I am confident my background in educational software development (evidenced by my award-winning e-learning app "MaktabDigital") would allow immediate contribution. I've attached my portfolio showcasing GitHub repositories and deployment documentation from projects relevant to your tech stack – including a real-time language translator using Google Cloud APIs that could support your expanding ASEAN market initiatives.</w:t>
      </w:r>
    </w:p>
    <w:p>
      <w:pPr>
        <w:pStyle w:val="BodyText"/>
      </w:pPr>
      <w:r>
        <w:t xml:space="preserve">I am deeply motivated by TechInnovate's commitment to "Technology for Social Impact" – especially your partnership with the KL-based NGO "Digital Literacy Malaysia" providing free coding workshops for underserved communities. This alignment with my personal mission of leveraging technology for inclusive growth mirrors my volunteer work at the Petaling Jaya Community Center where I teach basic digital skills to elderly residents. The opportunity to intern in Malaysia Kuala Lumpur represents not just professional development, but a chance to embody this mission within a vibrant, multicultural setting.</w:t>
      </w:r>
    </w:p>
    <w:p>
      <w:pPr>
        <w:pStyle w:val="BodyText"/>
      </w:pPr>
      <w:r>
        <w:t xml:space="preserve">My resume details further academic projects including an AI-powered waste management system for KL's municipal solid waste sector (developed during my summer research at UTM's Institute of Engineering Mathematics) and certifications in Malaysian Digital Economy Framework. I am prepared to relocate immediately upon acceptance and would welcome the opportunity to discuss how my technical skills, cultural adaptability, and passion for Malaysia's digital transformation can benefit your team.</w:t>
      </w:r>
    </w:p>
    <w:p>
      <w:pPr>
        <w:pStyle w:val="BodyText"/>
      </w:pPr>
      <w:r>
        <w:t xml:space="preserve">Thank you for considering my Internship Application Letter. I have attached my resume, academic transcripts, and project portfolio for your review. I am available for an interview at your earliest convenience – whether in-person at your Kuala Lumpur office or via video call – and will follow up next week to discuss potential opportunities. Malaysia Kuala Lumpur's dynamic tech ecosystem deserves innovative minds like mine, and I am eager to contribute while learning from TechInnovate's exceptional team.</w:t>
      </w:r>
    </w:p>
    <w:p>
      <w:pPr>
        <w:pStyle w:val="BodyText"/>
      </w:pPr>
      <w:r>
        <w:t xml:space="preserve">Respectfully,</w:t>
      </w:r>
    </w:p>
    <w:p>
      <w:pPr>
        <w:pStyle w:val="BodyText"/>
      </w:pPr>
      <w:r>
        <w:rPr>
          <w:bCs/>
          <w:b/>
        </w:rPr>
        <w:t xml:space="preserve">Mason Che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20T23:54:27Z</dcterms:created>
  <dcterms:modified xsi:type="dcterms:W3CDTF">2026-07-20T23:54:27Z</dcterms:modified>
</cp:coreProperties>
</file>

<file path=docProps/custom.xml><?xml version="1.0" encoding="utf-8"?>
<Properties xmlns="http://schemas.openxmlformats.org/officeDocument/2006/custom-properties" xmlns:vt="http://schemas.openxmlformats.org/officeDocument/2006/docPropsVTypes"/>
</file>